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E0296" w14:textId="080D51FC" w:rsidR="008E3F21" w:rsidRDefault="008E3F21" w:rsidP="008E3F21">
      <w:pPr>
        <w:pStyle w:val="NoSpacing"/>
      </w:pPr>
      <w:r>
        <w:t xml:space="preserve">Translation of item </w:t>
      </w:r>
      <w:r>
        <w:t>11196</w:t>
      </w:r>
      <w:r>
        <w:t xml:space="preserve"> by Angelica S Ramos</w:t>
      </w:r>
    </w:p>
    <w:p w14:paraId="020EDF75" w14:textId="2EB650C2" w:rsidR="008E3F21" w:rsidRDefault="008E3F21" w:rsidP="008E3F21">
      <w:pPr>
        <w:pStyle w:val="NoSpacing"/>
      </w:pPr>
      <w:r>
        <w:rPr>
          <w:noProof/>
        </w:rPr>
        <w:drawing>
          <wp:inline distT="0" distB="0" distL="0" distR="0" wp14:anchorId="51AF0702" wp14:editId="5D9816FA">
            <wp:extent cx="3949002" cy="701025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791" cy="701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4F773" w14:textId="2E4FECD4" w:rsidR="008E3F21" w:rsidRDefault="008E3F21" w:rsidP="008E3F21">
      <w:pPr>
        <w:pStyle w:val="NoSpacing"/>
        <w:rPr>
          <w:rFonts w:cstheme="minorHAnsi"/>
          <w:shd w:val="clear" w:color="auto" w:fill="FFFFFF"/>
        </w:rPr>
      </w:pPr>
      <w:r w:rsidRPr="008E3F21">
        <w:rPr>
          <w:rFonts w:cstheme="minorHAnsi"/>
          <w:shd w:val="clear" w:color="auto" w:fill="FFFFFF"/>
        </w:rPr>
        <w:t>President: Only one person per family is allowed to go out.</w:t>
      </w:r>
      <w:r w:rsidRPr="008E3F21">
        <w:rPr>
          <w:rFonts w:cstheme="minorHAnsi"/>
        </w:rPr>
        <w:br/>
      </w:r>
      <w:r w:rsidRPr="008E3F21">
        <w:rPr>
          <w:rFonts w:cstheme="minorHAnsi"/>
          <w:shd w:val="clear" w:color="auto" w:fill="FFFFFF"/>
        </w:rPr>
        <w:t>Peruvians: let's go on a family trip to the supermarket.</w:t>
      </w:r>
    </w:p>
    <w:p w14:paraId="4B3D48DF" w14:textId="167832E5" w:rsidR="008E3F21" w:rsidRDefault="008E3F21" w:rsidP="008E3F21">
      <w:pPr>
        <w:pStyle w:val="NoSpacing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Why are we like this?</w:t>
      </w:r>
    </w:p>
    <w:p w14:paraId="1C454A65" w14:textId="2943B7F2" w:rsidR="008E3F21" w:rsidRDefault="008E3F21" w:rsidP="008E3F21">
      <w:pPr>
        <w:pStyle w:val="NoSpacing"/>
        <w:rPr>
          <w:rFonts w:cstheme="minorHAnsi"/>
          <w:shd w:val="clear" w:color="auto" w:fill="FFFFFF"/>
        </w:rPr>
      </w:pPr>
    </w:p>
    <w:p w14:paraId="25F47BAF" w14:textId="79E61302" w:rsidR="008E3F21" w:rsidRDefault="008E3F21" w:rsidP="008E3F21">
      <w:pPr>
        <w:pStyle w:val="NoSpacing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B0E643F" wp14:editId="435A4A6D">
            <wp:extent cx="3466681" cy="6154039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91" cy="6161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1B042" w14:textId="77777777" w:rsidR="008E3F21" w:rsidRDefault="008E3F21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>Julia Galarza</w:t>
      </w:r>
      <w:r>
        <w:rPr>
          <w:rFonts w:cstheme="minorHAnsi"/>
        </w:rPr>
        <w:t xml:space="preserve"> </w:t>
      </w:r>
    </w:p>
    <w:p w14:paraId="49E834A3" w14:textId="77777777" w:rsidR="008E3F21" w:rsidRDefault="008E3F21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Here too, I live in California. People go with their family to Walmart. </w:t>
      </w:r>
    </w:p>
    <w:p w14:paraId="40AAB756" w14:textId="77777777" w:rsidR="008E3F21" w:rsidRDefault="008E3F21" w:rsidP="008E3F21">
      <w:pPr>
        <w:pStyle w:val="NoSpacing"/>
        <w:rPr>
          <w:rFonts w:cstheme="minorHAnsi"/>
        </w:rPr>
      </w:pPr>
    </w:p>
    <w:p w14:paraId="1F28FD75" w14:textId="77777777" w:rsidR="008E3F21" w:rsidRDefault="008E3F21" w:rsidP="008E3F21">
      <w:pPr>
        <w:pStyle w:val="NoSpacing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Christan</w:t>
      </w:r>
      <w:proofErr w:type="spellEnd"/>
      <w:r>
        <w:rPr>
          <w:rFonts w:cstheme="minorHAnsi"/>
          <w:b/>
          <w:bCs/>
        </w:rPr>
        <w:t xml:space="preserve"> Valenzuela </w:t>
      </w:r>
    </w:p>
    <w:p w14:paraId="6FD8F7FD" w14:textId="77777777" w:rsidR="008E3F21" w:rsidRDefault="008E3F21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Me too, I haven’t seen anyone go with their family, at least not where I live. </w:t>
      </w:r>
    </w:p>
    <w:p w14:paraId="53CD7489" w14:textId="77777777" w:rsidR="008E3F21" w:rsidRDefault="008E3F21" w:rsidP="008E3F21">
      <w:pPr>
        <w:pStyle w:val="NoSpacing"/>
        <w:rPr>
          <w:rFonts w:cstheme="minorHAnsi"/>
        </w:rPr>
      </w:pPr>
    </w:p>
    <w:p w14:paraId="759255D1" w14:textId="77777777" w:rsidR="008E3F21" w:rsidRDefault="008E3F21" w:rsidP="008E3F21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tephanie Montero </w:t>
      </w:r>
    </w:p>
    <w:p w14:paraId="52FFFF18" w14:textId="77777777" w:rsidR="008E3F21" w:rsidRDefault="008E3F21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Julia Galarza in a lot of places in the United States there are still a lot of families going out this also happens in a lot of places. </w:t>
      </w:r>
    </w:p>
    <w:p w14:paraId="4F2C9F62" w14:textId="77777777" w:rsidR="008E3F21" w:rsidRDefault="008E3F21" w:rsidP="008E3F21">
      <w:pPr>
        <w:pStyle w:val="NoSpacing"/>
        <w:rPr>
          <w:rFonts w:cstheme="minorHAnsi"/>
        </w:rPr>
      </w:pPr>
    </w:p>
    <w:p w14:paraId="4910E381" w14:textId="77777777" w:rsidR="008E3F21" w:rsidRDefault="008E3F21" w:rsidP="008E3F21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oberto Carlos </w:t>
      </w:r>
    </w:p>
    <w:p w14:paraId="0A7424A6" w14:textId="27F4A75A" w:rsidR="008E3F21" w:rsidRDefault="008E3F21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It’s the people that go to Walmart, it has nothing to do with </w:t>
      </w:r>
    </w:p>
    <w:p w14:paraId="6FC4F937" w14:textId="552722CF" w:rsidR="008E3F21" w:rsidRDefault="008E3F21" w:rsidP="008E3F21">
      <w:pPr>
        <w:pStyle w:val="NoSpacing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3571CFA" wp14:editId="77A337E9">
            <wp:extent cx="3717890" cy="65999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2923" cy="6608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FA5CA" w14:textId="77777777" w:rsidR="008E3F21" w:rsidRDefault="008E3F21" w:rsidP="008E3F21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oberto Carlos </w:t>
      </w:r>
    </w:p>
    <w:p w14:paraId="59B7A656" w14:textId="77777777" w:rsidR="00E53413" w:rsidRDefault="008E3F21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It’s the people that go to Walmart, it has nothing to do with </w:t>
      </w:r>
      <w:r>
        <w:rPr>
          <w:rFonts w:cstheme="minorHAnsi"/>
        </w:rPr>
        <w:t>the epidemic</w:t>
      </w:r>
      <w:r w:rsidR="00E53413">
        <w:rPr>
          <w:rFonts w:cstheme="minorHAnsi"/>
        </w:rPr>
        <w:t xml:space="preserve">, people are always like this </w:t>
      </w:r>
    </w:p>
    <w:p w14:paraId="27144C58" w14:textId="77777777" w:rsidR="00E53413" w:rsidRDefault="00E53413" w:rsidP="008E3F21">
      <w:pPr>
        <w:pStyle w:val="NoSpacing"/>
        <w:rPr>
          <w:rFonts w:cstheme="minorHAnsi"/>
        </w:rPr>
      </w:pPr>
    </w:p>
    <w:p w14:paraId="2E64DA7F" w14:textId="77777777" w:rsidR="00E53413" w:rsidRDefault="00E53413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>Jonathan Tello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Julia Galarza</w:t>
      </w:r>
      <w:proofErr w:type="gramEnd"/>
      <w:r>
        <w:rPr>
          <w:rFonts w:cstheme="minorHAnsi"/>
        </w:rPr>
        <w:t xml:space="preserve"> I live in New York, and Walmart is almost empty. 7elevens are almost all closed, Hispanic food closed. </w:t>
      </w:r>
    </w:p>
    <w:p w14:paraId="362F1372" w14:textId="77777777" w:rsidR="00E53413" w:rsidRDefault="00E53413" w:rsidP="008E3F21">
      <w:pPr>
        <w:pStyle w:val="NoSpacing"/>
        <w:rPr>
          <w:rFonts w:cstheme="minorHAnsi"/>
        </w:rPr>
      </w:pPr>
    </w:p>
    <w:p w14:paraId="5E92D71D" w14:textId="77777777" w:rsidR="00E53413" w:rsidRDefault="00E53413" w:rsidP="008E3F21">
      <w:pPr>
        <w:pStyle w:val="NoSpacing"/>
        <w:rPr>
          <w:rFonts w:cstheme="minorHAnsi"/>
        </w:rPr>
      </w:pPr>
      <w:proofErr w:type="spellStart"/>
      <w:r>
        <w:rPr>
          <w:rFonts w:cstheme="minorHAnsi"/>
          <w:b/>
          <w:bCs/>
        </w:rPr>
        <w:t>Zeraus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irod</w:t>
      </w:r>
      <w:proofErr w:type="spellEnd"/>
      <w:r>
        <w:rPr>
          <w:rFonts w:cstheme="minorHAnsi"/>
        </w:rPr>
        <w:t xml:space="preserve"> I also live in California but I have not seen families go out…the people are more </w:t>
      </w:r>
      <w:proofErr w:type="spellStart"/>
      <w:r>
        <w:rPr>
          <w:rFonts w:cstheme="minorHAnsi"/>
        </w:rPr>
        <w:t>concious</w:t>
      </w:r>
      <w:proofErr w:type="spellEnd"/>
      <w:r>
        <w:rPr>
          <w:rFonts w:cstheme="minorHAnsi"/>
        </w:rPr>
        <w:t xml:space="preserve">. How weird what you mentioned. </w:t>
      </w:r>
    </w:p>
    <w:p w14:paraId="11AC6376" w14:textId="77777777" w:rsidR="00E53413" w:rsidRDefault="00E53413" w:rsidP="008E3F21">
      <w:pPr>
        <w:pStyle w:val="NoSpacing"/>
        <w:rPr>
          <w:rFonts w:cstheme="minorHAnsi"/>
        </w:rPr>
      </w:pPr>
    </w:p>
    <w:p w14:paraId="4E4817B7" w14:textId="42535338" w:rsidR="008E3F21" w:rsidRPr="00E53413" w:rsidRDefault="00E53413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Julia Galarza </w:t>
      </w:r>
      <w:r>
        <w:rPr>
          <w:rFonts w:cstheme="minorHAnsi"/>
        </w:rPr>
        <w:t>California is big, I live in the south</w:t>
      </w:r>
    </w:p>
    <w:p w14:paraId="596F4B18" w14:textId="1D7070B9" w:rsidR="008E3F21" w:rsidRDefault="008E3F21" w:rsidP="008E3F21">
      <w:pPr>
        <w:pStyle w:val="NoSpacing"/>
        <w:rPr>
          <w:rFonts w:cstheme="minorHAnsi"/>
        </w:rPr>
      </w:pPr>
    </w:p>
    <w:p w14:paraId="7DA12E4A" w14:textId="35F9726D" w:rsidR="00E53413" w:rsidRDefault="00E53413" w:rsidP="008E3F21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6E4B8898" wp14:editId="0EEE52E1">
            <wp:extent cx="3486778" cy="618971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108" cy="6199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0077F" w14:textId="77777777" w:rsidR="00E53413" w:rsidRDefault="00E53413" w:rsidP="00E53413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Julia Galarza </w:t>
      </w:r>
    </w:p>
    <w:p w14:paraId="0C411CCF" w14:textId="77777777" w:rsidR="00E53413" w:rsidRDefault="00E53413" w:rsidP="00E53413">
      <w:pPr>
        <w:pStyle w:val="NoSpacing"/>
        <w:rPr>
          <w:rFonts w:cstheme="minorHAnsi"/>
        </w:rPr>
      </w:pPr>
      <w:r>
        <w:rPr>
          <w:rFonts w:cstheme="minorHAnsi"/>
        </w:rPr>
        <w:t xml:space="preserve">California is big, I live in </w:t>
      </w:r>
      <w:r>
        <w:rPr>
          <w:rFonts w:cstheme="minorHAnsi"/>
        </w:rPr>
        <w:t xml:space="preserve">southern California, and I said it because I have seen it several times. I saw a couple today with their baby, they had masks but their baby didn’t. A person wrote a bad review for a store because they only let one person in per family. I don’t only say it to say it. </w:t>
      </w:r>
    </w:p>
    <w:p w14:paraId="0D31C65E" w14:textId="77777777" w:rsidR="00E53413" w:rsidRDefault="00E53413" w:rsidP="00E53413">
      <w:pPr>
        <w:pStyle w:val="NoSpacing"/>
        <w:rPr>
          <w:rFonts w:cstheme="minorHAnsi"/>
        </w:rPr>
      </w:pPr>
    </w:p>
    <w:p w14:paraId="42574E0A" w14:textId="77777777" w:rsidR="00E53413" w:rsidRDefault="00E53413" w:rsidP="00E53413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 xml:space="preserve">Jazmin </w:t>
      </w:r>
      <w:proofErr w:type="spellStart"/>
      <w:r>
        <w:rPr>
          <w:rFonts w:cstheme="minorHAnsi"/>
          <w:b/>
          <w:bCs/>
        </w:rPr>
        <w:t>Alayo</w:t>
      </w:r>
      <w:proofErr w:type="spellEnd"/>
      <w:r>
        <w:rPr>
          <w:rFonts w:cstheme="minorHAnsi"/>
        </w:rPr>
        <w:t xml:space="preserve"> </w:t>
      </w:r>
    </w:p>
    <w:p w14:paraId="7D508993" w14:textId="77777777" w:rsidR="00E53413" w:rsidRDefault="00E53413" w:rsidP="00E53413">
      <w:pPr>
        <w:pStyle w:val="NoSpacing"/>
        <w:rPr>
          <w:rFonts w:cstheme="minorHAnsi"/>
        </w:rPr>
      </w:pPr>
      <w:r>
        <w:rPr>
          <w:rFonts w:cstheme="minorHAnsi"/>
        </w:rPr>
        <w:t xml:space="preserve">Is it Latino people or North American people?? Because Latino people usually come with those bad habits. I don’t mean that North Americans are perfect but you know what I mean. </w:t>
      </w:r>
    </w:p>
    <w:p w14:paraId="3AA9E3A9" w14:textId="77777777" w:rsidR="00E53413" w:rsidRDefault="00E53413" w:rsidP="00E53413">
      <w:pPr>
        <w:pStyle w:val="NoSpacing"/>
        <w:rPr>
          <w:rFonts w:cstheme="minorHAnsi"/>
        </w:rPr>
      </w:pPr>
    </w:p>
    <w:p w14:paraId="0B1D08D7" w14:textId="78D66369" w:rsidR="00E53413" w:rsidRPr="00E53413" w:rsidRDefault="00E53413" w:rsidP="00E53413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Josue </w:t>
      </w:r>
      <w:proofErr w:type="gramStart"/>
      <w:r>
        <w:rPr>
          <w:rFonts w:cstheme="minorHAnsi"/>
          <w:b/>
          <w:bCs/>
        </w:rPr>
        <w:t>Roca  Avellaneda</w:t>
      </w:r>
      <w:proofErr w:type="gram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Like California</w:t>
      </w:r>
    </w:p>
    <w:p w14:paraId="3DA79B9C" w14:textId="6685F44E" w:rsidR="00E53413" w:rsidRDefault="00E53413" w:rsidP="008E3F21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4C6CF434" wp14:editId="4C0F29C6">
            <wp:extent cx="3285811" cy="58329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664" cy="583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C7A10" w14:textId="77777777" w:rsidR="00915B09" w:rsidRDefault="00E53413" w:rsidP="008E3F21">
      <w:pPr>
        <w:pStyle w:val="NoSpacing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Josue </w:t>
      </w:r>
      <w:proofErr w:type="gramStart"/>
      <w:r>
        <w:rPr>
          <w:rFonts w:cstheme="minorHAnsi"/>
          <w:b/>
          <w:bCs/>
        </w:rPr>
        <w:t>Roca  Avellaneda</w:t>
      </w:r>
      <w:proofErr w:type="gramEnd"/>
      <w:r>
        <w:rPr>
          <w:rFonts w:cstheme="minorHAnsi"/>
          <w:b/>
          <w:bCs/>
        </w:rPr>
        <w:t xml:space="preserve"> </w:t>
      </w:r>
    </w:p>
    <w:p w14:paraId="5A936018" w14:textId="77777777" w:rsidR="00915B09" w:rsidRDefault="00E53413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California like NY and FL are hotspots for the amount of </w:t>
      </w:r>
      <w:proofErr w:type="spellStart"/>
      <w:r>
        <w:rPr>
          <w:rFonts w:cstheme="minorHAnsi"/>
        </w:rPr>
        <w:t>latinos</w:t>
      </w:r>
      <w:proofErr w:type="spellEnd"/>
      <w:r>
        <w:rPr>
          <w:rFonts w:cstheme="minorHAnsi"/>
        </w:rPr>
        <w:t xml:space="preserve"> that there are, its sad that the people are not considerate to that level. </w:t>
      </w:r>
    </w:p>
    <w:p w14:paraId="6CE8C642" w14:textId="77777777" w:rsidR="00915B09" w:rsidRDefault="00915B09" w:rsidP="008E3F21">
      <w:pPr>
        <w:pStyle w:val="NoSpacing"/>
        <w:rPr>
          <w:rFonts w:cstheme="minorHAnsi"/>
        </w:rPr>
      </w:pPr>
    </w:p>
    <w:p w14:paraId="6A8DB5BD" w14:textId="77777777" w:rsidR="00915B09" w:rsidRDefault="00E53413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>Luis Salazar</w:t>
      </w:r>
      <w:r>
        <w:rPr>
          <w:rFonts w:cstheme="minorHAnsi"/>
        </w:rPr>
        <w:t xml:space="preserve"> </w:t>
      </w:r>
    </w:p>
    <w:p w14:paraId="6AF69CD9" w14:textId="77777777" w:rsidR="00915B09" w:rsidRDefault="00E53413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I </w:t>
      </w:r>
      <w:r w:rsidR="00915B09">
        <w:rPr>
          <w:rFonts w:cstheme="minorHAnsi"/>
        </w:rPr>
        <w:t xml:space="preserve">live in Los Angeles and have not see any families in the supermarkets </w:t>
      </w:r>
    </w:p>
    <w:p w14:paraId="2A0B7B82" w14:textId="77777777" w:rsidR="00915B09" w:rsidRDefault="00915B09" w:rsidP="008E3F21">
      <w:pPr>
        <w:pStyle w:val="NoSpacing"/>
        <w:rPr>
          <w:rFonts w:cstheme="minorHAnsi"/>
        </w:rPr>
      </w:pPr>
    </w:p>
    <w:p w14:paraId="404C1711" w14:textId="77777777" w:rsidR="00915B09" w:rsidRDefault="00915B09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>Hilda Tejeda – Camacho</w:t>
      </w:r>
      <w:r>
        <w:rPr>
          <w:rFonts w:cstheme="minorHAnsi"/>
        </w:rPr>
        <w:t xml:space="preserve"> </w:t>
      </w:r>
    </w:p>
    <w:p w14:paraId="3BFA3DD6" w14:textId="0AD47468" w:rsidR="00E53413" w:rsidRDefault="00915B09" w:rsidP="008E3F21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Its</w:t>
      </w:r>
      <w:proofErr w:type="spellEnd"/>
      <w:r>
        <w:rPr>
          <w:rFonts w:cstheme="minorHAnsi"/>
        </w:rPr>
        <w:t xml:space="preserve"> not because they are just like that, in reality its complete ignorance from the richest to the poorest. All across the world we are the same way, sometimes I feel like I live in another</w:t>
      </w:r>
    </w:p>
    <w:p w14:paraId="138266F7" w14:textId="0CB4D984" w:rsidR="00915B09" w:rsidRDefault="00915B09" w:rsidP="008E3F21">
      <w:pPr>
        <w:pStyle w:val="NoSpacing"/>
        <w:rPr>
          <w:rFonts w:cstheme="minorHAnsi"/>
        </w:rPr>
      </w:pPr>
    </w:p>
    <w:p w14:paraId="110950E2" w14:textId="5EC75B85" w:rsidR="00915B09" w:rsidRDefault="00915B09" w:rsidP="008E3F21">
      <w:pPr>
        <w:pStyle w:val="NoSpacing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52A2FDC" wp14:editId="6E0FCA71">
            <wp:extent cx="3436536" cy="6100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684" cy="6109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C3B79" w14:textId="77777777" w:rsidR="00915B09" w:rsidRDefault="00915B09" w:rsidP="00915B09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>Hilda Tejeda – Camacho</w:t>
      </w:r>
      <w:r>
        <w:rPr>
          <w:rFonts w:cstheme="minorHAnsi"/>
        </w:rPr>
        <w:t xml:space="preserve"> </w:t>
      </w:r>
    </w:p>
    <w:p w14:paraId="668515AE" w14:textId="77777777" w:rsidR="00915B09" w:rsidRDefault="00915B09" w:rsidP="00915B09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Its</w:t>
      </w:r>
      <w:proofErr w:type="spellEnd"/>
      <w:r>
        <w:rPr>
          <w:rFonts w:cstheme="minorHAnsi"/>
        </w:rPr>
        <w:t xml:space="preserve"> not because they are just like that, in reality its complete ignorance from the richest to the poorest. All across the world we are the same way, sometimes I feel like I live in another</w:t>
      </w:r>
      <w:r>
        <w:rPr>
          <w:rFonts w:cstheme="minorHAnsi"/>
        </w:rPr>
        <w:t xml:space="preserve"> planet seriously. </w:t>
      </w:r>
    </w:p>
    <w:p w14:paraId="2A3CB070" w14:textId="77777777" w:rsidR="00915B09" w:rsidRDefault="00915B09" w:rsidP="00915B09">
      <w:pPr>
        <w:pStyle w:val="NoSpacing"/>
        <w:rPr>
          <w:rFonts w:cstheme="minorHAnsi"/>
        </w:rPr>
      </w:pPr>
    </w:p>
    <w:p w14:paraId="20E64978" w14:textId="77777777" w:rsidR="00915B09" w:rsidRDefault="00915B09" w:rsidP="00915B09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 xml:space="preserve">Evy Fret Blas </w:t>
      </w:r>
      <w:r>
        <w:rPr>
          <w:rFonts w:cstheme="minorHAnsi"/>
        </w:rPr>
        <w:t xml:space="preserve"> </w:t>
      </w:r>
    </w:p>
    <w:p w14:paraId="562502B5" w14:textId="77777777" w:rsidR="00915B09" w:rsidRDefault="00915B09" w:rsidP="00915B09">
      <w:pPr>
        <w:pStyle w:val="NoSpacing"/>
        <w:rPr>
          <w:rFonts w:cstheme="minorHAnsi"/>
        </w:rPr>
      </w:pPr>
      <w:r>
        <w:rPr>
          <w:rFonts w:cstheme="minorHAnsi"/>
        </w:rPr>
        <w:t xml:space="preserve">So real today I witnessed this when I went to the supermarket to buy what I needed for the week. Because of people like this we are where we are. </w:t>
      </w:r>
    </w:p>
    <w:p w14:paraId="5A362AC1" w14:textId="77777777" w:rsidR="00915B09" w:rsidRDefault="00915B09" w:rsidP="00915B09">
      <w:pPr>
        <w:pStyle w:val="NoSpacing"/>
        <w:rPr>
          <w:rFonts w:cstheme="minorHAnsi"/>
        </w:rPr>
      </w:pPr>
    </w:p>
    <w:p w14:paraId="54362C89" w14:textId="77777777" w:rsidR="00915B09" w:rsidRDefault="00915B09" w:rsidP="00915B09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 xml:space="preserve">Joseph </w:t>
      </w:r>
      <w:proofErr w:type="spellStart"/>
      <w:r>
        <w:rPr>
          <w:rFonts w:cstheme="minorHAnsi"/>
          <w:b/>
          <w:bCs/>
        </w:rPr>
        <w:t>Sanez</w:t>
      </w:r>
      <w:proofErr w:type="spellEnd"/>
      <w:r>
        <w:rPr>
          <w:rFonts w:cstheme="minorHAnsi"/>
        </w:rPr>
        <w:t xml:space="preserve"> </w:t>
      </w:r>
    </w:p>
    <w:p w14:paraId="3DA2391E" w14:textId="6B130866" w:rsidR="00915B09" w:rsidRPr="00915B09" w:rsidRDefault="00915B09" w:rsidP="00915B09">
      <w:pPr>
        <w:pStyle w:val="NoSpacing"/>
        <w:rPr>
          <w:rFonts w:cstheme="minorHAnsi"/>
        </w:rPr>
      </w:pPr>
      <w:r>
        <w:rPr>
          <w:rFonts w:cstheme="minorHAnsi"/>
        </w:rPr>
        <w:t>I want to see them here at the end of the month in the streets</w:t>
      </w:r>
    </w:p>
    <w:p w14:paraId="210EDF1A" w14:textId="28C259F9" w:rsidR="00915B09" w:rsidRDefault="00915B09" w:rsidP="008E3F21">
      <w:pPr>
        <w:pStyle w:val="NoSpacing"/>
        <w:rPr>
          <w:rFonts w:cstheme="minorHAnsi"/>
          <w:b/>
          <w:bCs/>
        </w:rPr>
      </w:pPr>
      <w:r>
        <w:rPr>
          <w:noProof/>
        </w:rPr>
        <w:lastRenderedPageBreak/>
        <w:drawing>
          <wp:inline distT="0" distB="0" distL="0" distR="0" wp14:anchorId="35BA07AA" wp14:editId="2C569916">
            <wp:extent cx="3727938" cy="6617821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014" cy="662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F8E8C" w14:textId="77777777" w:rsidR="00113EDB" w:rsidRDefault="00915B09" w:rsidP="008E3F21">
      <w:pPr>
        <w:pStyle w:val="NoSpacing"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Ricc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Maguina</w:t>
      </w:r>
      <w:proofErr w:type="spellEnd"/>
      <w:r>
        <w:rPr>
          <w:rFonts w:cstheme="minorHAnsi"/>
          <w:b/>
          <w:bCs/>
        </w:rPr>
        <w:t xml:space="preserve"> </w:t>
      </w:r>
    </w:p>
    <w:p w14:paraId="022807BD" w14:textId="77777777" w:rsidR="00113EDB" w:rsidRDefault="00113EDB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How </w:t>
      </w:r>
      <w:proofErr w:type="spellStart"/>
      <w:r>
        <w:rPr>
          <w:rFonts w:cstheme="minorHAnsi"/>
        </w:rPr>
        <w:t>bady</w:t>
      </w:r>
      <w:proofErr w:type="spellEnd"/>
      <w:r>
        <w:rPr>
          <w:rFonts w:cstheme="minorHAnsi"/>
        </w:rPr>
        <w:t xml:space="preserve"> you have acted </w:t>
      </w:r>
      <w:proofErr w:type="spellStart"/>
      <w:r>
        <w:rPr>
          <w:rFonts w:cstheme="minorHAnsi"/>
        </w:rPr>
        <w:t>Vizcarra</w:t>
      </w:r>
      <w:proofErr w:type="spellEnd"/>
      <w:r>
        <w:rPr>
          <w:rFonts w:cstheme="minorHAnsi"/>
        </w:rPr>
        <w:t xml:space="preserve">, you didn’t know how to put into place good measures </w:t>
      </w:r>
    </w:p>
    <w:p w14:paraId="09B1C3A8" w14:textId="77777777" w:rsidR="00113EDB" w:rsidRDefault="00113EDB" w:rsidP="008E3F21">
      <w:pPr>
        <w:pStyle w:val="NoSpacing"/>
        <w:rPr>
          <w:rFonts w:cstheme="minorHAnsi"/>
        </w:rPr>
      </w:pPr>
    </w:p>
    <w:p w14:paraId="6EE239EE" w14:textId="77777777" w:rsidR="00113EDB" w:rsidRDefault="00113EDB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 xml:space="preserve">Elizabeth </w:t>
      </w:r>
      <w:proofErr w:type="spellStart"/>
      <w:r>
        <w:rPr>
          <w:rFonts w:cstheme="minorHAnsi"/>
          <w:b/>
          <w:bCs/>
        </w:rPr>
        <w:t>Huamani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 </w:t>
      </w:r>
    </w:p>
    <w:p w14:paraId="4C3D371D" w14:textId="77777777" w:rsidR="00113EDB" w:rsidRDefault="00113EDB" w:rsidP="008E3F21">
      <w:pPr>
        <w:pStyle w:val="NoSpacing"/>
        <w:rPr>
          <w:rFonts w:cstheme="minorHAnsi"/>
        </w:rPr>
      </w:pPr>
      <w:r>
        <w:rPr>
          <w:rFonts w:cstheme="minorHAnsi"/>
        </w:rPr>
        <w:t xml:space="preserve">Same here in NJ a family of 4 with two small kids going into a target its annoying. </w:t>
      </w:r>
    </w:p>
    <w:p w14:paraId="13E1D404" w14:textId="77777777" w:rsidR="00113EDB" w:rsidRDefault="00113EDB" w:rsidP="008E3F21">
      <w:pPr>
        <w:pStyle w:val="NoSpacing"/>
        <w:rPr>
          <w:rFonts w:cstheme="minorHAnsi"/>
        </w:rPr>
      </w:pPr>
    </w:p>
    <w:p w14:paraId="6C317456" w14:textId="77777777" w:rsidR="00113EDB" w:rsidRDefault="00113EDB" w:rsidP="008E3F21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t xml:space="preserve">Maria </w:t>
      </w:r>
      <w:proofErr w:type="spellStart"/>
      <w:r>
        <w:rPr>
          <w:rFonts w:cstheme="minorHAnsi"/>
          <w:b/>
          <w:bCs/>
        </w:rPr>
        <w:t>Capcha</w:t>
      </w:r>
      <w:proofErr w:type="spellEnd"/>
      <w:r>
        <w:rPr>
          <w:rFonts w:cstheme="minorHAnsi"/>
          <w:b/>
          <w:bCs/>
        </w:rPr>
        <w:t xml:space="preserve"> Martinez</w:t>
      </w:r>
      <w:r>
        <w:rPr>
          <w:rFonts w:cstheme="minorHAnsi"/>
        </w:rPr>
        <w:t xml:space="preserve"> </w:t>
      </w:r>
    </w:p>
    <w:p w14:paraId="290DB4E5" w14:textId="598F5EB7" w:rsidR="00113EDB" w:rsidRPr="00113EDB" w:rsidRDefault="00113EDB" w:rsidP="008E3F21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Ill</w:t>
      </w:r>
      <w:proofErr w:type="spellEnd"/>
      <w:r>
        <w:rPr>
          <w:rFonts w:cstheme="minorHAnsi"/>
        </w:rPr>
        <w:t xml:space="preserve"> be waiting for you, keep going out </w:t>
      </w:r>
    </w:p>
    <w:sectPr w:rsidR="00113EDB" w:rsidRPr="00113E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MwNjQyNDS0NDBX0lEKTi0uzszPAykwrAUAzjC+ESwAAAA="/>
  </w:docVars>
  <w:rsids>
    <w:rsidRoot w:val="008E3F21"/>
    <w:rsid w:val="00113EDB"/>
    <w:rsid w:val="008E3F21"/>
    <w:rsid w:val="00915B09"/>
    <w:rsid w:val="00E5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A9E58"/>
  <w15:chartTrackingRefBased/>
  <w15:docId w15:val="{30824DEA-91F6-4C3C-A20F-5C6727C4F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3F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6T20:13:00Z</dcterms:created>
  <dcterms:modified xsi:type="dcterms:W3CDTF">2021-07-06T20:53:00Z</dcterms:modified>
</cp:coreProperties>
</file>